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147C" w:rsidRDefault="0081147C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E6514E" w:rsidRDefault="00E6514E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E6514E" w:rsidRDefault="00E6514E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2550DA" w:rsidP="002550DA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TEST </w:t>
      </w:r>
      <w:r w:rsidR="00083215">
        <w:rPr>
          <w:rFonts w:ascii="Times New Roman" w:hAnsi="Times New Roman" w:cs="Times New Roman"/>
          <w:b/>
          <w:sz w:val="40"/>
          <w:szCs w:val="40"/>
        </w:rPr>
        <w:t>SUITE</w:t>
      </w:r>
    </w:p>
    <w:p w:rsidR="002550DA" w:rsidRDefault="002550DA" w:rsidP="002550DA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2550DA" w:rsidRDefault="002550DA" w:rsidP="002550DA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Automated Grading and Feedback Tool for Java</w:t>
      </w:r>
    </w:p>
    <w:p w:rsidR="002550DA" w:rsidRDefault="002550DA" w:rsidP="002550DA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Team C – Street Coders</w:t>
      </w: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4F0777" w:rsidRDefault="004F0777" w:rsidP="004F0777">
      <w:pPr>
        <w:rPr>
          <w:rFonts w:ascii="Times New Roman" w:hAnsi="Times New Roman" w:cs="Times New Roman"/>
          <w:b/>
          <w:sz w:val="40"/>
          <w:szCs w:val="40"/>
        </w:rPr>
      </w:pPr>
    </w:p>
    <w:p w:rsidR="00B01FDD" w:rsidRPr="00891AD0" w:rsidRDefault="00891AD0" w:rsidP="00B01FDD">
      <w:pPr>
        <w:pStyle w:val="Heading2"/>
        <w:rPr>
          <w:rFonts w:ascii="Times New Roman" w:hAnsi="Times New Roman" w:cs="Times New Roman"/>
          <w:b/>
          <w:sz w:val="28"/>
          <w:szCs w:val="28"/>
        </w:rPr>
      </w:pPr>
      <w:bookmarkStart w:id="0" w:name="_Hlk488102404"/>
      <w:r w:rsidRPr="00891AD0">
        <w:rPr>
          <w:rFonts w:ascii="Times New Roman" w:hAnsi="Times New Roman" w:cs="Times New Roman"/>
          <w:b/>
          <w:sz w:val="28"/>
          <w:szCs w:val="28"/>
        </w:rPr>
        <w:lastRenderedPageBreak/>
        <w:t>Introduction</w:t>
      </w:r>
    </w:p>
    <w:p w:rsidR="00891AD0" w:rsidRPr="00891AD0" w:rsidRDefault="00891AD0" w:rsidP="00891AD0">
      <w:pPr>
        <w:ind w:left="432"/>
        <w:rPr>
          <w:rFonts w:ascii="Times New Roman" w:hAnsi="Times New Roman" w:cs="Times New Roman"/>
          <w:sz w:val="24"/>
          <w:szCs w:val="24"/>
        </w:rPr>
      </w:pPr>
      <w:r>
        <w:tab/>
      </w:r>
      <w:r w:rsidRPr="00891AD0">
        <w:rPr>
          <w:rFonts w:ascii="Times New Roman" w:hAnsi="Times New Roman" w:cs="Times New Roman"/>
          <w:sz w:val="24"/>
          <w:szCs w:val="24"/>
        </w:rPr>
        <w:t>The Test Suite has been created in co</w:t>
      </w:r>
      <w:r>
        <w:rPr>
          <w:rFonts w:ascii="Times New Roman" w:hAnsi="Times New Roman" w:cs="Times New Roman"/>
          <w:sz w:val="24"/>
          <w:szCs w:val="24"/>
        </w:rPr>
        <w:t>njunction to the test plan for Automated Grading and Feedback tool for Java</w:t>
      </w:r>
      <w:r w:rsidRPr="00891AD0">
        <w:rPr>
          <w:rFonts w:ascii="Times New Roman" w:hAnsi="Times New Roman" w:cs="Times New Roman"/>
          <w:sz w:val="24"/>
          <w:szCs w:val="24"/>
        </w:rPr>
        <w:t>. This document will clearly identify what the test deliverables will be and the desired results and results obtained</w:t>
      </w:r>
    </w:p>
    <w:p w:rsidR="00891AD0" w:rsidRPr="00891AD0" w:rsidRDefault="00891AD0" w:rsidP="00891AD0"/>
    <w:p w:rsidR="00891AD0" w:rsidRPr="00891AD0" w:rsidRDefault="00891AD0" w:rsidP="00891AD0">
      <w:pPr>
        <w:pStyle w:val="Heading2"/>
        <w:rPr>
          <w:rFonts w:ascii="Times New Roman" w:hAnsi="Times New Roman" w:cs="Times New Roman"/>
          <w:b/>
          <w:sz w:val="28"/>
          <w:szCs w:val="24"/>
        </w:rPr>
      </w:pPr>
      <w:r w:rsidRPr="00891AD0">
        <w:rPr>
          <w:rFonts w:ascii="Times New Roman" w:hAnsi="Times New Roman" w:cs="Times New Roman"/>
          <w:b/>
          <w:sz w:val="28"/>
          <w:szCs w:val="24"/>
        </w:rPr>
        <w:t>Test Cases and Results Log:</w:t>
      </w:r>
    </w:p>
    <w:p w:rsidR="00891AD0" w:rsidRPr="00891AD0" w:rsidRDefault="00891AD0" w:rsidP="00891AD0"/>
    <w:bookmarkEnd w:id="0"/>
    <w:p w:rsidR="00406C51" w:rsidRDefault="00406C51" w:rsidP="008C2DEE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15"/>
        <w:gridCol w:w="2790"/>
        <w:gridCol w:w="3870"/>
        <w:gridCol w:w="1980"/>
      </w:tblGrid>
      <w:tr w:rsidR="007722EB" w:rsidTr="00083215">
        <w:tc>
          <w:tcPr>
            <w:tcW w:w="1615" w:type="dxa"/>
          </w:tcPr>
          <w:p w:rsidR="007722EB" w:rsidRDefault="007722EB" w:rsidP="00D64A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irements ID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870" w:type="dxa"/>
          </w:tcPr>
          <w:p w:rsidR="007722EB" w:rsidRDefault="007722EB" w:rsidP="00D64A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Case</w:t>
            </w:r>
          </w:p>
        </w:tc>
        <w:tc>
          <w:tcPr>
            <w:tcW w:w="1980" w:type="dxa"/>
          </w:tcPr>
          <w:p w:rsidR="007722EB" w:rsidRDefault="005E157A" w:rsidP="00D64A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al Output</w:t>
            </w:r>
          </w:p>
        </w:tc>
      </w:tr>
      <w:tr w:rsidR="007722EB" w:rsidTr="00083215">
        <w:tc>
          <w:tcPr>
            <w:tcW w:w="1615" w:type="dxa"/>
          </w:tcPr>
          <w:p w:rsidR="007722EB" w:rsidRDefault="007722EB" w:rsidP="00481D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1.2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9340BB">
              <w:rPr>
                <w:rFonts w:ascii="Times New Roman" w:hAnsi="Times New Roman" w:cs="Times New Roman"/>
                <w:sz w:val="24"/>
              </w:rPr>
              <w:t xml:space="preserve">student </w:t>
            </w:r>
            <w:r>
              <w:rPr>
                <w:rFonts w:ascii="Times New Roman" w:hAnsi="Times New Roman" w:cs="Times New Roman"/>
                <w:sz w:val="24"/>
              </w:rPr>
              <w:t>and</w:t>
            </w:r>
            <w:r w:rsidRPr="009340BB">
              <w:rPr>
                <w:rFonts w:ascii="Times New Roman" w:hAnsi="Times New Roman" w:cs="Times New Roman"/>
                <w:sz w:val="24"/>
              </w:rPr>
              <w:t xml:space="preserve"> the instructor should have separate views.</w:t>
            </w:r>
          </w:p>
        </w:tc>
        <w:tc>
          <w:tcPr>
            <w:tcW w:w="3870" w:type="dxa"/>
          </w:tcPr>
          <w:p w:rsidR="007722EB" w:rsidRPr="009340BB" w:rsidRDefault="00F06387" w:rsidP="009340B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tudent logs in with student credentials </w:t>
            </w:r>
            <w:r w:rsidR="00032070">
              <w:rPr>
                <w:rFonts w:ascii="Times New Roman" w:hAnsi="Times New Roman" w:cs="Times New Roman"/>
                <w:sz w:val="24"/>
                <w:szCs w:val="24"/>
              </w:rPr>
              <w:t>and selects role as student</w:t>
            </w:r>
          </w:p>
          <w:p w:rsidR="007722EB" w:rsidRPr="009340BB" w:rsidRDefault="007722EB" w:rsidP="009340BB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9340B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Default="00F06387" w:rsidP="009340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udent views only student page</w:t>
            </w:r>
          </w:p>
          <w:p w:rsidR="00032070" w:rsidRPr="009340BB" w:rsidRDefault="007722EB" w:rsidP="00032070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r w:rsidR="004B60C4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032070">
              <w:rPr>
                <w:rFonts w:ascii="Times New Roman" w:hAnsi="Times New Roman" w:cs="Times New Roman"/>
                <w:sz w:val="24"/>
                <w:szCs w:val="24"/>
              </w:rPr>
              <w:t>he student logs in with student credentials and selects role as instructor</w:t>
            </w:r>
          </w:p>
          <w:p w:rsidR="007722EB" w:rsidRPr="009340BB" w:rsidRDefault="007722EB" w:rsidP="009340BB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9340B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Default="007722EB" w:rsidP="009340B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</w:t>
            </w:r>
            <w:r w:rsidR="00032070">
              <w:rPr>
                <w:rFonts w:ascii="Times New Roman" w:hAnsi="Times New Roman" w:cs="Times New Roman"/>
                <w:b/>
                <w:sz w:val="24"/>
                <w:szCs w:val="24"/>
              </w:rPr>
              <w:t>“Incorrect role selected”</w:t>
            </w:r>
          </w:p>
          <w:p w:rsidR="00E84CEB" w:rsidRPr="009340BB" w:rsidRDefault="00E84CEB" w:rsidP="00E84CEB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The instructor logs in with instructor credentials and selects role as student.</w:t>
            </w:r>
          </w:p>
          <w:p w:rsidR="00E84CEB" w:rsidRPr="009340BB" w:rsidRDefault="00E84CEB" w:rsidP="00E84CEB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9340B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3F1197" w:rsidRDefault="00E84CEB" w:rsidP="003F119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ror Message: “Incorrect role selected”</w:t>
            </w:r>
          </w:p>
        </w:tc>
        <w:tc>
          <w:tcPr>
            <w:tcW w:w="1980" w:type="dxa"/>
          </w:tcPr>
          <w:p w:rsidR="007722EB" w:rsidRDefault="007722EB" w:rsidP="007722E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81D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1.3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FB7831">
              <w:rPr>
                <w:rFonts w:ascii="Times New Roman" w:hAnsi="Times New Roman" w:cs="Times New Roman"/>
                <w:sz w:val="24"/>
              </w:rPr>
              <w:t>users should be redirected to their respective pages based on the login credentials.</w:t>
            </w:r>
          </w:p>
        </w:tc>
        <w:tc>
          <w:tcPr>
            <w:tcW w:w="3870" w:type="dxa"/>
          </w:tcPr>
          <w:p w:rsidR="004B60C4" w:rsidRPr="009340BB" w:rsidRDefault="004B60C4" w:rsidP="004B60C4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the student logs in with student credentials and selects role as instructor</w:t>
            </w:r>
          </w:p>
          <w:p w:rsidR="004B60C4" w:rsidRPr="009340BB" w:rsidRDefault="004B60C4" w:rsidP="004B60C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9340B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4B60C4" w:rsidRDefault="004B60C4" w:rsidP="004B60C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ror Message: “Incorrect role selected”</w:t>
            </w:r>
          </w:p>
          <w:p w:rsidR="004B60C4" w:rsidRPr="009340BB" w:rsidRDefault="004B60C4" w:rsidP="004B60C4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The instructor logs in with instructor credentials and selects role as student.</w:t>
            </w:r>
          </w:p>
          <w:p w:rsidR="004B60C4" w:rsidRPr="009340BB" w:rsidRDefault="004B60C4" w:rsidP="004B60C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9340BB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4B60C4" w:rsidRDefault="004B60C4" w:rsidP="004B60C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ror Message: “Incorrect role selected”</w:t>
            </w:r>
          </w:p>
          <w:p w:rsidR="007722EB" w:rsidRPr="004E4D32" w:rsidRDefault="007722EB" w:rsidP="004E4D32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7722EB" w:rsidRPr="004E4D32" w:rsidRDefault="007722EB" w:rsidP="005E157A">
            <w:pPr>
              <w:pStyle w:val="List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0316D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 3.1.4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rifying that </w:t>
            </w:r>
            <w:r w:rsidRPr="004E4D32">
              <w:rPr>
                <w:rFonts w:ascii="Times New Roman" w:hAnsi="Times New Roman" w:cs="Times New Roman"/>
                <w:sz w:val="24"/>
              </w:rPr>
              <w:t>user login should be have both user id and password as the mandatory fields.</w:t>
            </w:r>
          </w:p>
        </w:tc>
        <w:tc>
          <w:tcPr>
            <w:tcW w:w="3870" w:type="dxa"/>
          </w:tcPr>
          <w:p w:rsidR="007722EB" w:rsidRPr="00AC2954" w:rsidRDefault="007722EB" w:rsidP="004E4D32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C2954">
              <w:rPr>
                <w:rFonts w:ascii="Times New Roman" w:hAnsi="Times New Roman" w:cs="Times New Roman"/>
                <w:sz w:val="24"/>
                <w:szCs w:val="24"/>
              </w:rPr>
              <w:t xml:space="preserve">I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Pr="00AC29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instructor </w:t>
            </w:r>
            <w:r w:rsidRPr="00AC2954">
              <w:rPr>
                <w:rFonts w:ascii="Times New Roman" w:hAnsi="Times New Roman" w:cs="Times New Roman"/>
                <w:sz w:val="24"/>
                <w:szCs w:val="24"/>
              </w:rPr>
              <w:t xml:space="preserve">doesn’t enter any login credentials and tries to </w:t>
            </w:r>
            <w:proofErr w:type="gramStart"/>
            <w:r w:rsidRPr="00AC2954">
              <w:rPr>
                <w:rFonts w:ascii="Times New Roman" w:hAnsi="Times New Roman" w:cs="Times New Roman"/>
                <w:sz w:val="24"/>
                <w:szCs w:val="24"/>
              </w:rPr>
              <w:t>login</w:t>
            </w:r>
            <w:proofErr w:type="gramEnd"/>
          </w:p>
          <w:p w:rsidR="007722EB" w:rsidRPr="00441FA7" w:rsidRDefault="007722EB" w:rsidP="004E4D3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441FA7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Default="007722EB" w:rsidP="004E4D3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ror Message: Please enter the Username and Password.</w:t>
            </w:r>
          </w:p>
          <w:p w:rsidR="007722EB" w:rsidRPr="00A306A8" w:rsidRDefault="007722EB" w:rsidP="00A30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7722EB" w:rsidRPr="00AC2954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1.5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4E4D32">
              <w:rPr>
                <w:rFonts w:ascii="Times New Roman" w:hAnsi="Times New Roman" w:cs="Times New Roman"/>
                <w:sz w:val="24"/>
              </w:rPr>
              <w:t xml:space="preserve">user tries to </w:t>
            </w:r>
            <w:proofErr w:type="gramStart"/>
            <w:r w:rsidRPr="004E4D32">
              <w:rPr>
                <w:rFonts w:ascii="Times New Roman" w:hAnsi="Times New Roman" w:cs="Times New Roman"/>
                <w:sz w:val="24"/>
              </w:rPr>
              <w:t>login</w:t>
            </w:r>
            <w:proofErr w:type="gramEnd"/>
            <w:r w:rsidRPr="004E4D32">
              <w:rPr>
                <w:rFonts w:ascii="Times New Roman" w:hAnsi="Times New Roman" w:cs="Times New Roman"/>
                <w:sz w:val="24"/>
              </w:rPr>
              <w:t xml:space="preserve"> without entering the user-id and password</w:t>
            </w:r>
          </w:p>
        </w:tc>
        <w:tc>
          <w:tcPr>
            <w:tcW w:w="3870" w:type="dxa"/>
          </w:tcPr>
          <w:p w:rsidR="007722EB" w:rsidRPr="00AC2954" w:rsidRDefault="007722EB" w:rsidP="00E050B2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C2954">
              <w:rPr>
                <w:rFonts w:ascii="Times New Roman" w:hAnsi="Times New Roman" w:cs="Times New Roman"/>
                <w:sz w:val="24"/>
                <w:szCs w:val="24"/>
              </w:rPr>
              <w:t xml:space="preserve">I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ent</w:t>
            </w:r>
            <w:r w:rsidRPr="00AC295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instructor </w:t>
            </w:r>
            <w:r w:rsidRPr="00AC2954">
              <w:rPr>
                <w:rFonts w:ascii="Times New Roman" w:hAnsi="Times New Roman" w:cs="Times New Roman"/>
                <w:sz w:val="24"/>
                <w:szCs w:val="24"/>
              </w:rPr>
              <w:t xml:space="preserve">doesn’t enter any login credentials and tries to </w:t>
            </w:r>
            <w:proofErr w:type="gramStart"/>
            <w:r w:rsidRPr="00AC2954">
              <w:rPr>
                <w:rFonts w:ascii="Times New Roman" w:hAnsi="Times New Roman" w:cs="Times New Roman"/>
                <w:sz w:val="24"/>
                <w:szCs w:val="24"/>
              </w:rPr>
              <w:t>login</w:t>
            </w:r>
            <w:proofErr w:type="gramEnd"/>
          </w:p>
          <w:p w:rsidR="007722EB" w:rsidRPr="00441FA7" w:rsidRDefault="007722EB" w:rsidP="00E050B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441FA7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Default="007722EB" w:rsidP="00E050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ror Message: Please enter the Username and Password.</w:t>
            </w:r>
          </w:p>
          <w:p w:rsidR="007722EB" w:rsidRPr="00A306A8" w:rsidRDefault="007722EB" w:rsidP="00A306A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7722EB" w:rsidRPr="00AC2954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1.6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E050B2">
              <w:rPr>
                <w:rFonts w:ascii="Times New Roman" w:hAnsi="Times New Roman" w:cs="Times New Roman"/>
                <w:sz w:val="24"/>
              </w:rPr>
              <w:t xml:space="preserve">user enters the invalid password </w:t>
            </w:r>
          </w:p>
        </w:tc>
        <w:tc>
          <w:tcPr>
            <w:tcW w:w="3870" w:type="dxa"/>
          </w:tcPr>
          <w:p w:rsidR="007722EB" w:rsidRDefault="007722EB" w:rsidP="00E050B2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user tries to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ogi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invalid password</w:t>
            </w:r>
          </w:p>
          <w:p w:rsidR="007722EB" w:rsidRDefault="007722EB" w:rsidP="00E050B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E050B2" w:rsidRDefault="007722EB" w:rsidP="00E050B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</w:t>
            </w:r>
            <w:r>
              <w:rPr>
                <w:rFonts w:ascii="Times New Roman" w:hAnsi="Times New Roman" w:cs="Times New Roman"/>
                <w:b/>
                <w:sz w:val="24"/>
              </w:rPr>
              <w:t>T</w:t>
            </w:r>
            <w:r w:rsidRPr="00E050B2">
              <w:rPr>
                <w:rFonts w:ascii="Times New Roman" w:hAnsi="Times New Roman" w:cs="Times New Roman"/>
                <w:b/>
                <w:sz w:val="24"/>
              </w:rPr>
              <w:t>he password entered is incorrect</w:t>
            </w: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1.7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ifying that</w:t>
            </w:r>
            <w:r w:rsidRPr="00E050B2">
              <w:rPr>
                <w:rFonts w:ascii="Times New Roman" w:hAnsi="Times New Roman" w:cs="Times New Roman"/>
                <w:sz w:val="24"/>
              </w:rPr>
              <w:t xml:space="preserve"> user enters wrong user-id</w:t>
            </w:r>
          </w:p>
        </w:tc>
        <w:tc>
          <w:tcPr>
            <w:tcW w:w="3870" w:type="dxa"/>
          </w:tcPr>
          <w:p w:rsidR="007722EB" w:rsidRDefault="007722EB" w:rsidP="0031135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user tries to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ogi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invalid User-id</w:t>
            </w:r>
          </w:p>
          <w:p w:rsidR="007722EB" w:rsidRDefault="007722EB" w:rsidP="0031135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Default="007722EB" w:rsidP="003113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</w:t>
            </w:r>
            <w:r w:rsidRPr="00311357">
              <w:rPr>
                <w:rFonts w:ascii="Times New Roman" w:hAnsi="Times New Roman" w:cs="Times New Roman"/>
                <w:b/>
                <w:sz w:val="24"/>
              </w:rPr>
              <w:t>Incorrect user-id entered</w:t>
            </w: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1.8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311357">
              <w:rPr>
                <w:rFonts w:ascii="Times New Roman" w:hAnsi="Times New Roman" w:cs="Times New Roman"/>
                <w:sz w:val="24"/>
              </w:rPr>
              <w:t>user enters invalid user id and password</w:t>
            </w:r>
          </w:p>
        </w:tc>
        <w:tc>
          <w:tcPr>
            <w:tcW w:w="3870" w:type="dxa"/>
          </w:tcPr>
          <w:p w:rsidR="007722EB" w:rsidRPr="00AC2954" w:rsidRDefault="007722EB" w:rsidP="0031135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student and instructor enters wrong credentials and tries to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ogin</w:t>
            </w:r>
            <w:proofErr w:type="gramEnd"/>
          </w:p>
          <w:p w:rsidR="007722EB" w:rsidRDefault="007722EB" w:rsidP="0031135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C2954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Default="007722EB" w:rsidP="0031135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</w:t>
            </w:r>
            <w:r w:rsidRPr="00311357">
              <w:rPr>
                <w:rFonts w:ascii="Times New Roman" w:hAnsi="Times New Roman" w:cs="Times New Roman"/>
                <w:b/>
                <w:sz w:val="24"/>
              </w:rPr>
              <w:t>user-id and password mismatch</w:t>
            </w:r>
          </w:p>
          <w:p w:rsidR="007722EB" w:rsidRPr="000E045D" w:rsidRDefault="007722EB" w:rsidP="00140A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1.9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DB7FB5">
              <w:rPr>
                <w:rFonts w:ascii="Times New Roman" w:hAnsi="Times New Roman" w:cs="Times New Roman"/>
                <w:sz w:val="24"/>
              </w:rPr>
              <w:t>login is successful</w:t>
            </w:r>
          </w:p>
        </w:tc>
        <w:tc>
          <w:tcPr>
            <w:tcW w:w="3870" w:type="dxa"/>
          </w:tcPr>
          <w:p w:rsidR="007722EB" w:rsidRDefault="007722EB" w:rsidP="00140A1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user enters</w:t>
            </w:r>
            <w:r w:rsidR="00B22420">
              <w:rPr>
                <w:rFonts w:ascii="Times New Roman" w:hAnsi="Times New Roman" w:cs="Times New Roman"/>
                <w:sz w:val="24"/>
                <w:szCs w:val="24"/>
              </w:rPr>
              <w:t xml:space="preserve"> val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C2954">
              <w:rPr>
                <w:rFonts w:ascii="Times New Roman" w:hAnsi="Times New Roman" w:cs="Times New Roman"/>
                <w:sz w:val="24"/>
                <w:szCs w:val="24"/>
              </w:rPr>
              <w:t>credentials</w:t>
            </w:r>
          </w:p>
          <w:p w:rsidR="007722EB" w:rsidRDefault="007722EB" w:rsidP="00140A1B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DB7FB5" w:rsidRDefault="00B22420" w:rsidP="00140A1B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lert </w:t>
            </w:r>
            <w:r w:rsidR="007722EB" w:rsidRPr="00140A1B">
              <w:rPr>
                <w:rFonts w:ascii="Times New Roman" w:hAnsi="Times New Roman" w:cs="Times New Roman"/>
                <w:b/>
                <w:sz w:val="24"/>
                <w:szCs w:val="24"/>
              </w:rPr>
              <w:t>Message</w:t>
            </w:r>
            <w:r w:rsidR="007722E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ou are</w:t>
            </w:r>
            <w:r w:rsidR="007722E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gged in successfully</w:t>
            </w: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2.2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udent should have an option to upload the Java assignment.</w:t>
            </w:r>
          </w:p>
        </w:tc>
        <w:tc>
          <w:tcPr>
            <w:tcW w:w="3870" w:type="dxa"/>
          </w:tcPr>
          <w:p w:rsidR="007722EB" w:rsidRDefault="007722EB" w:rsidP="00B305D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student uploads empty zip file</w:t>
            </w:r>
          </w:p>
          <w:p w:rsidR="007722EB" w:rsidRDefault="007722EB" w:rsidP="00B305D3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Default="007722EB" w:rsidP="00B305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ror Message: We don’t find any java files in your zip file</w:t>
            </w: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2.3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ava assignment should be in the form of zipped folder.</w:t>
            </w:r>
          </w:p>
        </w:tc>
        <w:tc>
          <w:tcPr>
            <w:tcW w:w="3870" w:type="dxa"/>
          </w:tcPr>
          <w:p w:rsidR="007722EB" w:rsidRDefault="007722EB" w:rsidP="002D3FB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user upload a non-zipped folder</w:t>
            </w:r>
          </w:p>
          <w:p w:rsidR="007722EB" w:rsidRDefault="007722EB" w:rsidP="002D3FB6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2D3FB6" w:rsidRDefault="007722EB" w:rsidP="002D3F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</w:t>
            </w:r>
            <w:r w:rsidR="00B22420">
              <w:rPr>
                <w:rFonts w:ascii="Times New Roman" w:hAnsi="Times New Roman" w:cs="Times New Roman"/>
                <w:b/>
                <w:sz w:val="24"/>
                <w:szCs w:val="24"/>
              </w:rPr>
              <w:t>The file format is incorrect.</w:t>
            </w:r>
            <w:r w:rsidRPr="002D3F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 3.2.4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file is uploaded successfully</w:t>
            </w:r>
          </w:p>
        </w:tc>
        <w:tc>
          <w:tcPr>
            <w:tcW w:w="3870" w:type="dxa"/>
          </w:tcPr>
          <w:p w:rsidR="007722EB" w:rsidRDefault="007722EB" w:rsidP="002D3FB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user uploads zipped folder</w:t>
            </w:r>
          </w:p>
          <w:p w:rsidR="007722EB" w:rsidRDefault="007722EB" w:rsidP="002D3FB6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6B0058" w:rsidRDefault="000472BB" w:rsidP="002D3FB6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lert </w:t>
            </w:r>
            <w:r w:rsidR="007722E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ssage: </w:t>
            </w:r>
            <w:r w:rsidR="007722E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</w:t>
            </w:r>
            <w:r w:rsidR="007722EB" w:rsidRPr="006B0058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ccessfully uploaded</w:t>
            </w: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2.5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r fails to upload zipped folder</w:t>
            </w:r>
          </w:p>
        </w:tc>
        <w:tc>
          <w:tcPr>
            <w:tcW w:w="3870" w:type="dxa"/>
          </w:tcPr>
          <w:p w:rsidR="007722EB" w:rsidRPr="006B0058" w:rsidRDefault="007722EB" w:rsidP="006B0058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user upload</w:t>
            </w:r>
            <w:r w:rsidR="000472BB">
              <w:rPr>
                <w:rFonts w:ascii="Times New Roman" w:hAnsi="Times New Roman" w:cs="Times New Roman"/>
                <w:sz w:val="24"/>
                <w:szCs w:val="24"/>
              </w:rPr>
              <w:t>s incorrect z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lder</w:t>
            </w:r>
          </w:p>
          <w:p w:rsidR="007722EB" w:rsidRDefault="007722EB" w:rsidP="006B005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6B0058" w:rsidRDefault="007722EB" w:rsidP="006B005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</w:t>
            </w:r>
            <w:r w:rsidR="000472B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 folder has incorrect files.</w:t>
            </w:r>
          </w:p>
          <w:p w:rsidR="007722EB" w:rsidRPr="002A4BA3" w:rsidRDefault="007722EB" w:rsidP="000E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3.2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eld where the grade is viewed should be non-editable.</w:t>
            </w:r>
          </w:p>
        </w:tc>
        <w:tc>
          <w:tcPr>
            <w:tcW w:w="3870" w:type="dxa"/>
          </w:tcPr>
          <w:p w:rsidR="007722EB" w:rsidRDefault="000472BB" w:rsidP="00B448CF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7722EB">
              <w:rPr>
                <w:rFonts w:ascii="Times New Roman" w:hAnsi="Times New Roman" w:cs="Times New Roman"/>
                <w:sz w:val="24"/>
                <w:szCs w:val="24"/>
              </w:rPr>
              <w:t xml:space="preserve"> stud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es to edit the existing</w:t>
            </w:r>
            <w:r w:rsidR="007722EB">
              <w:rPr>
                <w:rFonts w:ascii="Times New Roman" w:hAnsi="Times New Roman" w:cs="Times New Roman"/>
                <w:sz w:val="24"/>
                <w:szCs w:val="24"/>
              </w:rPr>
              <w:t xml:space="preserve"> grade of the </w:t>
            </w:r>
            <w:proofErr w:type="gramStart"/>
            <w:r w:rsidR="007722EB">
              <w:rPr>
                <w:rFonts w:ascii="Times New Roman" w:hAnsi="Times New Roman" w:cs="Times New Roman"/>
                <w:sz w:val="24"/>
                <w:szCs w:val="24"/>
              </w:rPr>
              <w:t>particular assignment</w:t>
            </w:r>
            <w:proofErr w:type="gramEnd"/>
            <w:r w:rsidR="007722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7722EB" w:rsidRDefault="007722EB" w:rsidP="00B448CF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B448CF" w:rsidRDefault="007722EB" w:rsidP="00B448C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</w:t>
            </w:r>
            <w:r w:rsidR="000472BB">
              <w:rPr>
                <w:rFonts w:ascii="Times New Roman" w:hAnsi="Times New Roman" w:cs="Times New Roman"/>
                <w:b/>
                <w:sz w:val="24"/>
                <w:szCs w:val="24"/>
              </w:rPr>
              <w:t>The grade is non-editable.</w:t>
            </w: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3.3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should also have the feature to view the feedback once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assignment is graded by the instructor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870" w:type="dxa"/>
          </w:tcPr>
          <w:p w:rsidR="007722EB" w:rsidRPr="00802C5E" w:rsidRDefault="00802C5E" w:rsidP="00802C5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tudent tries to edit the feedback file for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articular assignment</w:t>
            </w:r>
            <w:proofErr w:type="gramEnd"/>
          </w:p>
          <w:p w:rsidR="00802C5E" w:rsidRDefault="00802C5E" w:rsidP="00802C5E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802C5E" w:rsidRPr="00802C5E" w:rsidRDefault="00802C5E" w:rsidP="00802C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ror Message: Feedback file is non-editable</w:t>
            </w:r>
          </w:p>
          <w:p w:rsidR="007722EB" w:rsidRPr="004B4495" w:rsidRDefault="007722EB" w:rsidP="004B44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3.4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</w:t>
            </w:r>
            <w:r w:rsidR="00930F36"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edback </w:t>
            </w:r>
            <w:r w:rsidR="00930F36">
              <w:rPr>
                <w:rFonts w:ascii="Times New Roman" w:eastAsia="Times New Roman" w:hAnsi="Times New Roman" w:cs="Times New Roman"/>
                <w:sz w:val="24"/>
                <w:szCs w:val="24"/>
              </w:rPr>
              <w:t>consists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detailed view of the errors along with the marks deducted.</w:t>
            </w:r>
          </w:p>
        </w:tc>
        <w:tc>
          <w:tcPr>
            <w:tcW w:w="3870" w:type="dxa"/>
          </w:tcPr>
          <w:p w:rsidR="007722EB" w:rsidRPr="00930F36" w:rsidRDefault="00930F36" w:rsidP="00930F3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the error messages should be recorded into file</w:t>
            </w:r>
          </w:p>
          <w:p w:rsidR="00930F36" w:rsidRDefault="00930F36" w:rsidP="00930F36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930F36" w:rsidRDefault="00930F36" w:rsidP="00930F3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930F36" w:rsidRPr="00930F36" w:rsidRDefault="00930F36" w:rsidP="00930F3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“All the error messages are recorded</w:t>
            </w:r>
          </w:p>
        </w:tc>
        <w:tc>
          <w:tcPr>
            <w:tcW w:w="1980" w:type="dxa"/>
          </w:tcPr>
          <w:p w:rsidR="007722EB" w:rsidRDefault="007722EB" w:rsidP="004B449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3.5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4642B0">
              <w:rPr>
                <w:rFonts w:ascii="Times New Roman" w:eastAsia="Times New Roman" w:hAnsi="Times New Roman" w:cs="Times New Roman"/>
                <w:sz w:val="24"/>
                <w:szCs w:val="24"/>
              </w:rPr>
              <w:t>feedback fil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hould be downloadable and non-</w:t>
            </w:r>
            <w:r w:rsidRPr="004642B0">
              <w:rPr>
                <w:rFonts w:ascii="Times New Roman" w:eastAsia="Times New Roman" w:hAnsi="Times New Roman" w:cs="Times New Roman"/>
                <w:sz w:val="24"/>
                <w:szCs w:val="24"/>
              </w:rPr>
              <w:t>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table and should only be viewed.</w:t>
            </w:r>
          </w:p>
        </w:tc>
        <w:tc>
          <w:tcPr>
            <w:tcW w:w="3870" w:type="dxa"/>
          </w:tcPr>
          <w:p w:rsidR="007722EB" w:rsidRDefault="00930F36" w:rsidP="00930F3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e user tries to download the feedback file</w:t>
            </w:r>
          </w:p>
          <w:p w:rsidR="00930F36" w:rsidRDefault="00930F36" w:rsidP="00930F36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930F36" w:rsidRPr="00930F36" w:rsidRDefault="00930F36" w:rsidP="00930F3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lert Message: The report is successfully downloaded.</w:t>
            </w:r>
          </w:p>
        </w:tc>
        <w:tc>
          <w:tcPr>
            <w:tcW w:w="1980" w:type="dxa"/>
          </w:tcPr>
          <w:p w:rsidR="007722EB" w:rsidRDefault="007722EB" w:rsidP="00C21F1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4.2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erifying tha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structo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hould be able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view all the students’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java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>assignment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zipped format.</w:t>
            </w:r>
          </w:p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0" w:type="dxa"/>
          </w:tcPr>
          <w:p w:rsidR="007722EB" w:rsidRDefault="007722EB" w:rsidP="00C21F1C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instructor doesn’t able to see zipped folders</w:t>
            </w:r>
          </w:p>
          <w:p w:rsidR="007722EB" w:rsidRDefault="007722EB" w:rsidP="00FE42FF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5C21BD" w:rsidRDefault="007722EB" w:rsidP="00FE42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 </w:t>
            </w:r>
            <w:r w:rsidR="00377CC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assignment folder is not </w:t>
            </w:r>
            <w:r w:rsidR="00891AD0">
              <w:rPr>
                <w:rFonts w:ascii="Times New Roman" w:hAnsi="Times New Roman" w:cs="Times New Roman"/>
                <w:b/>
                <w:sz w:val="24"/>
                <w:szCs w:val="24"/>
              </w:rPr>
              <w:t>available</w:t>
            </w: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4.3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structo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hould have an option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>to upload various test cases that needs to be executed against the students written java code.</w:t>
            </w:r>
          </w:p>
        </w:tc>
        <w:tc>
          <w:tcPr>
            <w:tcW w:w="3870" w:type="dxa"/>
          </w:tcPr>
          <w:p w:rsidR="007722EB" w:rsidRDefault="00377CC2" w:rsidP="007969DA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ploaded test case document is incorrect format</w:t>
            </w:r>
          </w:p>
          <w:p w:rsidR="007722EB" w:rsidRDefault="007722EB" w:rsidP="007969DA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Default="007722EB" w:rsidP="007969D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</w:t>
            </w:r>
            <w:r w:rsidR="00377CC2">
              <w:rPr>
                <w:rFonts w:ascii="Times New Roman" w:hAnsi="Times New Roman" w:cs="Times New Roman"/>
                <w:b/>
                <w:sz w:val="24"/>
                <w:szCs w:val="24"/>
              </w:rPr>
              <w:t>Unable to read to the test case</w:t>
            </w:r>
          </w:p>
          <w:p w:rsidR="00377CC2" w:rsidRDefault="00377CC2" w:rsidP="00377CC2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f test case document is empty</w:t>
            </w:r>
          </w:p>
          <w:p w:rsidR="00377CC2" w:rsidRDefault="00377CC2" w:rsidP="00377CC2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lastRenderedPageBreak/>
              <w:t>Expected output</w:t>
            </w:r>
          </w:p>
          <w:p w:rsidR="00377CC2" w:rsidRPr="00377CC2" w:rsidRDefault="00377CC2" w:rsidP="00377CC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ror Message: The file is empty</w:t>
            </w: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4.4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put test cases document is uploaded the respective file should be displayed on the page.</w:t>
            </w:r>
          </w:p>
        </w:tc>
        <w:tc>
          <w:tcPr>
            <w:tcW w:w="3870" w:type="dxa"/>
          </w:tcPr>
          <w:p w:rsidR="007722EB" w:rsidRDefault="00377CC2" w:rsidP="00FE42FF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7722EB">
              <w:rPr>
                <w:rFonts w:ascii="Times New Roman" w:hAnsi="Times New Roman" w:cs="Times New Roman"/>
                <w:sz w:val="24"/>
                <w:szCs w:val="24"/>
              </w:rPr>
              <w:t xml:space="preserve"> instructor uploads test case document</w:t>
            </w:r>
          </w:p>
          <w:p w:rsidR="007722EB" w:rsidRDefault="007722EB" w:rsidP="00FE42FF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Default="007722EB" w:rsidP="00FE42F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ssag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loade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ccessfully</w:t>
            </w:r>
          </w:p>
          <w:p w:rsidR="006F6347" w:rsidRPr="006F6347" w:rsidRDefault="006F6347" w:rsidP="006F634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rogram reads the test case document that is unavailable</w:t>
            </w:r>
          </w:p>
          <w:p w:rsidR="006F6347" w:rsidRDefault="006F6347" w:rsidP="006F634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6F6347" w:rsidRPr="006F6347" w:rsidRDefault="006F6347" w:rsidP="006F634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ror message: File not found</w:t>
            </w:r>
          </w:p>
          <w:p w:rsidR="007722EB" w:rsidRPr="00FE42FF" w:rsidRDefault="007722EB" w:rsidP="00FE42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4.5</w:t>
            </w:r>
          </w:p>
        </w:tc>
        <w:tc>
          <w:tcPr>
            <w:tcW w:w="2790" w:type="dxa"/>
          </w:tcPr>
          <w:p w:rsidR="007722EB" w:rsidRDefault="007722EB" w:rsidP="001B118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>instructor als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hould be able to include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expected output for each test case in the test cases document in a specific format.</w:t>
            </w:r>
          </w:p>
        </w:tc>
        <w:tc>
          <w:tcPr>
            <w:tcW w:w="3870" w:type="dxa"/>
          </w:tcPr>
          <w:p w:rsidR="007722EB" w:rsidRDefault="006F6347" w:rsidP="001B1180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7722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st case document doesn’t have</w:t>
            </w:r>
            <w:r w:rsidR="007722EB">
              <w:rPr>
                <w:rFonts w:ascii="Times New Roman" w:hAnsi="Times New Roman" w:cs="Times New Roman"/>
                <w:sz w:val="24"/>
                <w:szCs w:val="24"/>
              </w:rPr>
              <w:t xml:space="preserve"> expected output document</w:t>
            </w:r>
          </w:p>
          <w:p w:rsidR="007722EB" w:rsidRDefault="007722EB" w:rsidP="001B1180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8520DC" w:rsidRDefault="007722EB" w:rsidP="001B118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0A1B">
              <w:rPr>
                <w:rFonts w:ascii="Times New Roman" w:hAnsi="Times New Roman" w:cs="Times New Roman"/>
                <w:b/>
                <w:sz w:val="24"/>
                <w:szCs w:val="24"/>
              </w:rPr>
              <w:t>Error Messag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  <w:r w:rsidR="006F6347" w:rsidRPr="006F6347">
              <w:rPr>
                <w:rFonts w:ascii="Times New Roman" w:hAnsi="Times New Roman" w:cs="Times New Roman"/>
                <w:b/>
                <w:sz w:val="24"/>
                <w:szCs w:val="24"/>
              </w:rPr>
              <w:t>The expected output is empty</w:t>
            </w: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4.6</w:t>
            </w:r>
          </w:p>
        </w:tc>
        <w:tc>
          <w:tcPr>
            <w:tcW w:w="2790" w:type="dxa"/>
          </w:tcPr>
          <w:p w:rsidR="007722EB" w:rsidRDefault="007722EB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structo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hould have an option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uploa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validation file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at needs to b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pared with the source code while grading the assignment.</w:t>
            </w:r>
          </w:p>
        </w:tc>
        <w:tc>
          <w:tcPr>
            <w:tcW w:w="3870" w:type="dxa"/>
          </w:tcPr>
          <w:p w:rsidR="007722EB" w:rsidRDefault="006F6347" w:rsidP="008520DC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instructor uploads the validation file with incorrect format.</w:t>
            </w:r>
          </w:p>
          <w:p w:rsidR="007722EB" w:rsidRDefault="007722EB" w:rsidP="008520DC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0E045D" w:rsidRDefault="007722EB" w:rsidP="008520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 </w:t>
            </w:r>
            <w:r w:rsidR="006F6347">
              <w:rPr>
                <w:rFonts w:ascii="Times New Roman" w:hAnsi="Times New Roman" w:cs="Times New Roman"/>
                <w:sz w:val="24"/>
                <w:szCs w:val="24"/>
              </w:rPr>
              <w:t>File format is incorrect</w:t>
            </w:r>
          </w:p>
        </w:tc>
        <w:tc>
          <w:tcPr>
            <w:tcW w:w="1980" w:type="dxa"/>
          </w:tcPr>
          <w:p w:rsidR="007722EB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4.7</w:t>
            </w:r>
          </w:p>
        </w:tc>
        <w:tc>
          <w:tcPr>
            <w:tcW w:w="2790" w:type="dxa"/>
          </w:tcPr>
          <w:p w:rsidR="007722EB" w:rsidRDefault="007722EB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lidation file should consist of the class names, method names, method argument names and constants that needs to be checked for in the student submitted code.</w:t>
            </w:r>
          </w:p>
        </w:tc>
        <w:tc>
          <w:tcPr>
            <w:tcW w:w="3870" w:type="dxa"/>
          </w:tcPr>
          <w:p w:rsidR="007722EB" w:rsidRDefault="007722EB" w:rsidP="00A313E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313E9">
              <w:rPr>
                <w:rFonts w:ascii="Times New Roman" w:hAnsi="Times New Roman" w:cs="Times New Roman"/>
                <w:sz w:val="24"/>
                <w:szCs w:val="24"/>
              </w:rPr>
              <w:t>If validation file c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ins no validations</w:t>
            </w:r>
          </w:p>
          <w:p w:rsidR="007722EB" w:rsidRDefault="007722EB" w:rsidP="00A313E9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313E9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Default="007722EB" w:rsidP="00A313E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</w:t>
            </w:r>
            <w:r w:rsidRPr="00C47237">
              <w:rPr>
                <w:rFonts w:ascii="Times New Roman" w:hAnsi="Times New Roman" w:cs="Times New Roman"/>
                <w:b/>
                <w:sz w:val="24"/>
                <w:szCs w:val="24"/>
              </w:rPr>
              <w:t>Your file doesn’t contain any validations</w:t>
            </w:r>
          </w:p>
          <w:p w:rsidR="006F6347" w:rsidRPr="00A313E9" w:rsidRDefault="006F6347" w:rsidP="00A313E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80" w:type="dxa"/>
          </w:tcPr>
          <w:p w:rsidR="007722EB" w:rsidRPr="00A313E9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4.8</w:t>
            </w:r>
          </w:p>
        </w:tc>
        <w:tc>
          <w:tcPr>
            <w:tcW w:w="2790" w:type="dxa"/>
          </w:tcPr>
          <w:p w:rsidR="007722EB" w:rsidRDefault="007722EB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alidation file should also consist of the rubric which consists of the mandatory functions and their corresponding marks.</w:t>
            </w:r>
          </w:p>
        </w:tc>
        <w:tc>
          <w:tcPr>
            <w:tcW w:w="3870" w:type="dxa"/>
          </w:tcPr>
          <w:p w:rsidR="007722EB" w:rsidRDefault="007722EB" w:rsidP="00C4723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A313E9">
              <w:rPr>
                <w:rFonts w:ascii="Times New Roman" w:hAnsi="Times New Roman" w:cs="Times New Roman"/>
                <w:sz w:val="24"/>
                <w:szCs w:val="24"/>
              </w:rPr>
              <w:t xml:space="preserve">If validation file </w:t>
            </w:r>
            <w:r w:rsidR="006F6347">
              <w:rPr>
                <w:rFonts w:ascii="Times New Roman" w:hAnsi="Times New Roman" w:cs="Times New Roman"/>
                <w:sz w:val="24"/>
                <w:szCs w:val="24"/>
              </w:rPr>
              <w:t>doesn’t have rubric</w:t>
            </w:r>
          </w:p>
          <w:p w:rsidR="007722EB" w:rsidRDefault="007722EB" w:rsidP="00C4723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313E9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2A4BA3" w:rsidRDefault="007722EB" w:rsidP="00C472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</w:t>
            </w:r>
            <w:r w:rsidR="00BD57B6" w:rsidRPr="00C47237">
              <w:rPr>
                <w:rFonts w:ascii="Times New Roman" w:hAnsi="Times New Roman" w:cs="Times New Roman"/>
                <w:b/>
                <w:sz w:val="24"/>
                <w:szCs w:val="24"/>
              </w:rPr>
              <w:t>Your file doesn’t contain any validations</w:t>
            </w:r>
          </w:p>
        </w:tc>
        <w:tc>
          <w:tcPr>
            <w:tcW w:w="1980" w:type="dxa"/>
          </w:tcPr>
          <w:p w:rsidR="007722EB" w:rsidRPr="00A313E9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 </w:t>
            </w:r>
            <w:r w:rsidR="00BD57B6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2790" w:type="dxa"/>
          </w:tcPr>
          <w:p w:rsidR="00BD57B6" w:rsidRDefault="007722EB" w:rsidP="00BD57B6">
            <w:pPr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="00BD57B6">
              <w:rPr>
                <w:rFonts w:ascii="Times New Roman" w:eastAsia="Times New Roman" w:hAnsi="Times New Roman" w:cs="Times New Roman"/>
                <w:sz w:val="24"/>
                <w:szCs w:val="24"/>
              </w:rPr>
              <w:t>instructor page should also have a field to view the grade for a corresponding assignment.</w:t>
            </w:r>
          </w:p>
          <w:p w:rsidR="007722EB" w:rsidRDefault="007722EB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70" w:type="dxa"/>
          </w:tcPr>
          <w:p w:rsidR="007722EB" w:rsidRDefault="00BE01B7" w:rsidP="00160B5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instructor able to view grade for a corresponding assignment</w:t>
            </w:r>
          </w:p>
          <w:p w:rsidR="00BE01B7" w:rsidRDefault="00BE01B7" w:rsidP="00BE01B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BE01B7" w:rsidRPr="00BE01B7" w:rsidRDefault="00BE01B7" w:rsidP="00BE01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tructor able to see grade for a corresponding assignment</w:t>
            </w:r>
          </w:p>
        </w:tc>
        <w:tc>
          <w:tcPr>
            <w:tcW w:w="1980" w:type="dxa"/>
          </w:tcPr>
          <w:p w:rsidR="007722EB" w:rsidRDefault="007722EB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 </w:t>
            </w:r>
            <w:r w:rsidR="00BD57B6">
              <w:rPr>
                <w:rFonts w:ascii="Times New Roman" w:hAnsi="Times New Roman" w:cs="Times New Roman"/>
                <w:sz w:val="24"/>
                <w:szCs w:val="24"/>
              </w:rPr>
              <w:t>3.4.10</w:t>
            </w:r>
          </w:p>
        </w:tc>
        <w:tc>
          <w:tcPr>
            <w:tcW w:w="2790" w:type="dxa"/>
          </w:tcPr>
          <w:p w:rsidR="007722EB" w:rsidRDefault="007722EB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="00BD57B6">
              <w:rPr>
                <w:rFonts w:ascii="Times New Roman" w:eastAsia="Times New Roman" w:hAnsi="Times New Roman" w:cs="Times New Roman"/>
                <w:sz w:val="24"/>
                <w:szCs w:val="24"/>
              </w:rPr>
              <w:t>instructor page should have field to display the submission time that the student last submitted the assignment.</w:t>
            </w:r>
          </w:p>
        </w:tc>
        <w:tc>
          <w:tcPr>
            <w:tcW w:w="3870" w:type="dxa"/>
          </w:tcPr>
          <w:p w:rsidR="007722EB" w:rsidRPr="00A313E9" w:rsidRDefault="00BE01B7" w:rsidP="00A313E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instructor able see submission time of the assignment</w:t>
            </w:r>
          </w:p>
          <w:p w:rsidR="007722EB" w:rsidRPr="00A313E9" w:rsidRDefault="007722EB" w:rsidP="00A313E9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A313E9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7722EB" w:rsidRPr="000E045D" w:rsidRDefault="00BE01B7" w:rsidP="00A313E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 able to see submission time </w:t>
            </w:r>
          </w:p>
        </w:tc>
        <w:tc>
          <w:tcPr>
            <w:tcW w:w="1980" w:type="dxa"/>
          </w:tcPr>
          <w:p w:rsidR="007722EB" w:rsidRPr="00A313E9" w:rsidRDefault="007722EB" w:rsidP="005E157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7722EB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 </w:t>
            </w:r>
            <w:r w:rsidR="00BD57B6">
              <w:rPr>
                <w:rFonts w:ascii="Times New Roman" w:hAnsi="Times New Roman" w:cs="Times New Roman"/>
                <w:sz w:val="24"/>
                <w:szCs w:val="24"/>
              </w:rPr>
              <w:t>3.4.11</w:t>
            </w:r>
          </w:p>
        </w:tc>
        <w:tc>
          <w:tcPr>
            <w:tcW w:w="2790" w:type="dxa"/>
          </w:tcPr>
          <w:p w:rsidR="007722EB" w:rsidRDefault="007722EB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="00BD57B6"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structor should be able to select a </w:t>
            </w:r>
            <w:r w:rsidR="00BD57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pecific </w:t>
            </w:r>
            <w:r w:rsidR="00BD57B6"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>student’s assignment that needs to be</w:t>
            </w:r>
            <w:r w:rsidR="00BD57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graded.</w:t>
            </w:r>
          </w:p>
        </w:tc>
        <w:tc>
          <w:tcPr>
            <w:tcW w:w="3870" w:type="dxa"/>
          </w:tcPr>
          <w:p w:rsidR="007722EB" w:rsidRDefault="00BE01B7" w:rsidP="00BE01B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instructor able to select specific student’s assignment that needs to be graded</w:t>
            </w:r>
          </w:p>
          <w:p w:rsidR="00BE01B7" w:rsidRDefault="00BE01B7" w:rsidP="00BE01B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BE01B7" w:rsidRPr="00BE01B7" w:rsidRDefault="00BE01B7" w:rsidP="00BE01B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ructor have a chance to grade a specific student </w:t>
            </w:r>
            <w:r w:rsidR="002D29A7">
              <w:rPr>
                <w:rFonts w:ascii="Times New Roman" w:hAnsi="Times New Roman" w:cs="Times New Roman"/>
                <w:b/>
                <w:sz w:val="24"/>
                <w:szCs w:val="24"/>
              </w:rPr>
              <w:t>assignment</w:t>
            </w:r>
          </w:p>
        </w:tc>
        <w:tc>
          <w:tcPr>
            <w:tcW w:w="1980" w:type="dxa"/>
          </w:tcPr>
          <w:p w:rsidR="007722EB" w:rsidRDefault="007722EB" w:rsidP="000E045D">
            <w:pPr>
              <w:pStyle w:val="List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722EB" w:rsidTr="00083215">
        <w:tc>
          <w:tcPr>
            <w:tcW w:w="1615" w:type="dxa"/>
          </w:tcPr>
          <w:p w:rsidR="007722EB" w:rsidRDefault="00BD57B6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4.12</w:t>
            </w:r>
          </w:p>
        </w:tc>
        <w:tc>
          <w:tcPr>
            <w:tcW w:w="2790" w:type="dxa"/>
          </w:tcPr>
          <w:p w:rsidR="007722EB" w:rsidRDefault="007722EB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="00BD57B6">
              <w:rPr>
                <w:rFonts w:ascii="Times New Roman" w:eastAsia="Times New Roman" w:hAnsi="Times New Roman" w:cs="Times New Roman"/>
                <w:sz w:val="24"/>
                <w:szCs w:val="24"/>
              </w:rPr>
              <w:t>instructor page should have a grade button which when clicked the assignment should be graded automatically.</w:t>
            </w:r>
          </w:p>
        </w:tc>
        <w:tc>
          <w:tcPr>
            <w:tcW w:w="3870" w:type="dxa"/>
          </w:tcPr>
          <w:p w:rsidR="00BE3FF5" w:rsidRDefault="00BE3FF5" w:rsidP="00BE3FF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instructor clicks on grade button for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articular assignmen</w:t>
            </w:r>
            <w:r w:rsidRPr="00BE3FF5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proofErr w:type="gramEnd"/>
          </w:p>
          <w:p w:rsidR="00BE3FF5" w:rsidRDefault="00BE3FF5" w:rsidP="00BE3FF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BE3FF5" w:rsidRPr="00BE3FF5" w:rsidRDefault="00BE3FF5" w:rsidP="00BE3FF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ssage: Assignment is graded successfully</w:t>
            </w:r>
          </w:p>
        </w:tc>
        <w:tc>
          <w:tcPr>
            <w:tcW w:w="1980" w:type="dxa"/>
          </w:tcPr>
          <w:p w:rsidR="007722EB" w:rsidRDefault="007722EB" w:rsidP="000E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57B6" w:rsidTr="00083215">
        <w:tc>
          <w:tcPr>
            <w:tcW w:w="1615" w:type="dxa"/>
          </w:tcPr>
          <w:p w:rsidR="00BD57B6" w:rsidRDefault="00BD57B6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</w:t>
            </w:r>
            <w:r w:rsidR="00160B5D">
              <w:rPr>
                <w:rFonts w:ascii="Times New Roman" w:hAnsi="Times New Roman" w:cs="Times New Roman"/>
                <w:sz w:val="24"/>
                <w:szCs w:val="24"/>
              </w:rPr>
              <w:t>4.13</w:t>
            </w:r>
          </w:p>
        </w:tc>
        <w:tc>
          <w:tcPr>
            <w:tcW w:w="2790" w:type="dxa"/>
          </w:tcPr>
          <w:p w:rsidR="00BD57B6" w:rsidRDefault="00BD57B6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eld that indicates the latest assignment submission time that’s displayed in the </w:t>
            </w:r>
            <w:r w:rsidR="00160B5D">
              <w:rPr>
                <w:rFonts w:ascii="Times New Roman" w:eastAsia="Times New Roman" w:hAnsi="Times New Roman" w:cs="Times New Roman"/>
                <w:sz w:val="24"/>
                <w:szCs w:val="24"/>
              </w:rPr>
              <w:t>instructor’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view should be greyed out which means it is non-editable.</w:t>
            </w:r>
          </w:p>
        </w:tc>
        <w:tc>
          <w:tcPr>
            <w:tcW w:w="3870" w:type="dxa"/>
          </w:tcPr>
          <w:p w:rsidR="00BD57B6" w:rsidRPr="00160B5D" w:rsidRDefault="00160B5D" w:rsidP="00160B5D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 tries to edit the latest submission</w:t>
            </w:r>
          </w:p>
          <w:p w:rsidR="00160B5D" w:rsidRDefault="00160B5D" w:rsidP="00160B5D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160B5D" w:rsidRPr="00160B5D" w:rsidRDefault="00160B5D" w:rsidP="00160B5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rror Message: </w:t>
            </w:r>
            <w:r w:rsidRPr="00160B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 submission time is none editable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980" w:type="dxa"/>
          </w:tcPr>
          <w:p w:rsidR="00BD57B6" w:rsidRDefault="00BD57B6" w:rsidP="000E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57B6" w:rsidTr="00083215">
        <w:tc>
          <w:tcPr>
            <w:tcW w:w="1615" w:type="dxa"/>
          </w:tcPr>
          <w:p w:rsidR="00BD57B6" w:rsidRDefault="00BD57B6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5.1</w:t>
            </w:r>
          </w:p>
        </w:tc>
        <w:tc>
          <w:tcPr>
            <w:tcW w:w="2790" w:type="dxa"/>
          </w:tcPr>
          <w:p w:rsidR="00BD57B6" w:rsidRDefault="00BD57B6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structor should be able to select a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articular assignment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start the grading of that particular assignment</w:t>
            </w:r>
          </w:p>
        </w:tc>
        <w:tc>
          <w:tcPr>
            <w:tcW w:w="3870" w:type="dxa"/>
          </w:tcPr>
          <w:p w:rsidR="00BD57B6" w:rsidRPr="002D29A7" w:rsidRDefault="002D29A7" w:rsidP="002D29A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instructor should be able to select a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articular assignmen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art the grading of that particular assignment</w:t>
            </w:r>
          </w:p>
          <w:p w:rsidR="002D29A7" w:rsidRDefault="002D29A7" w:rsidP="002D29A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2D29A7" w:rsidRPr="002D29A7" w:rsidRDefault="002D29A7" w:rsidP="002D29A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he instructor should able to select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articular assignment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 grading</w:t>
            </w:r>
          </w:p>
        </w:tc>
        <w:tc>
          <w:tcPr>
            <w:tcW w:w="1980" w:type="dxa"/>
          </w:tcPr>
          <w:p w:rsidR="00BD57B6" w:rsidRDefault="00BD57B6" w:rsidP="000E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57B6" w:rsidTr="00083215">
        <w:tc>
          <w:tcPr>
            <w:tcW w:w="1615" w:type="dxa"/>
          </w:tcPr>
          <w:p w:rsidR="00BD57B6" w:rsidRDefault="00BD57B6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5.2</w:t>
            </w:r>
          </w:p>
        </w:tc>
        <w:tc>
          <w:tcPr>
            <w:tcW w:w="2790" w:type="dxa"/>
          </w:tcPr>
          <w:p w:rsidR="00BD57B6" w:rsidRDefault="00BD57B6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structor should click on the grade button to grade the assignment automatically.</w:t>
            </w:r>
          </w:p>
        </w:tc>
        <w:tc>
          <w:tcPr>
            <w:tcW w:w="3870" w:type="dxa"/>
          </w:tcPr>
          <w:p w:rsidR="00BD57B6" w:rsidRPr="002D29A7" w:rsidRDefault="002D29A7" w:rsidP="002D29A7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instructor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ould click on the grade button to grade the assignment automatically.</w:t>
            </w:r>
          </w:p>
          <w:p w:rsidR="002D29A7" w:rsidRDefault="002D29A7" w:rsidP="002D29A7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2D29A7" w:rsidRPr="002D29A7" w:rsidRDefault="002D29A7" w:rsidP="002D29A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e instructor able to click</w:t>
            </w:r>
            <w:r w:rsidR="002A5A8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2A5A8F" w:rsidRPr="002A5A8F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on the grade button to grade the assignment automatically.</w:t>
            </w:r>
          </w:p>
        </w:tc>
        <w:tc>
          <w:tcPr>
            <w:tcW w:w="1980" w:type="dxa"/>
          </w:tcPr>
          <w:p w:rsidR="00BD57B6" w:rsidRDefault="00BD57B6" w:rsidP="000E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57B6" w:rsidTr="00083215">
        <w:tc>
          <w:tcPr>
            <w:tcW w:w="1615" w:type="dxa"/>
          </w:tcPr>
          <w:p w:rsidR="00BD57B6" w:rsidRDefault="00BD57B6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5.3</w:t>
            </w:r>
          </w:p>
        </w:tc>
        <w:tc>
          <w:tcPr>
            <w:tcW w:w="2790" w:type="dxa"/>
          </w:tcPr>
          <w:p w:rsidR="00BD57B6" w:rsidRDefault="00BD57B6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7E7EA6">
              <w:rPr>
                <w:rFonts w:ascii="Times New Roman" w:eastAsia="Times New Roman" w:hAnsi="Times New Roman" w:cs="Times New Roman"/>
                <w:sz w:val="24"/>
                <w:szCs w:val="24"/>
              </w:rPr>
              <w:t>on clicking the grade button, the zipped file should be automatically unzipped 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d extracted to separat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folder and graded automatically</w:t>
            </w:r>
          </w:p>
        </w:tc>
        <w:tc>
          <w:tcPr>
            <w:tcW w:w="3870" w:type="dxa"/>
          </w:tcPr>
          <w:p w:rsidR="00BD57B6" w:rsidRPr="002A5A8F" w:rsidRDefault="002A5A8F" w:rsidP="002A5A8F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instructor </w:t>
            </w:r>
            <w:r w:rsidRPr="007E7EA6">
              <w:rPr>
                <w:rFonts w:ascii="Times New Roman" w:eastAsia="Times New Roman" w:hAnsi="Times New Roman" w:cs="Times New Roman"/>
                <w:sz w:val="24"/>
                <w:szCs w:val="24"/>
              </w:rPr>
              <w:t>clicking the grade button, the zipped file should be automatically unzipped 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d extracted t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separate folder and graded automaticall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:rsidR="002A5A8F" w:rsidRDefault="002A5A8F" w:rsidP="002A5A8F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2A5A8F" w:rsidRPr="002A5A8F" w:rsidRDefault="002A5A8F" w:rsidP="002A5A8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ssage: Successfully graded assignment</w:t>
            </w:r>
          </w:p>
        </w:tc>
        <w:tc>
          <w:tcPr>
            <w:tcW w:w="1980" w:type="dxa"/>
          </w:tcPr>
          <w:p w:rsidR="00BD57B6" w:rsidRDefault="00BD57B6" w:rsidP="000E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57B6" w:rsidTr="00083215">
        <w:tc>
          <w:tcPr>
            <w:tcW w:w="1615" w:type="dxa"/>
          </w:tcPr>
          <w:p w:rsidR="00BD57B6" w:rsidRDefault="00BD57B6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5.4</w:t>
            </w:r>
          </w:p>
        </w:tc>
        <w:tc>
          <w:tcPr>
            <w:tcW w:w="2790" w:type="dxa"/>
          </w:tcPr>
          <w:p w:rsidR="007F1BCC" w:rsidRDefault="00BD57B6" w:rsidP="00D64A8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ade will be picked from the </w:t>
            </w:r>
          </w:p>
          <w:p w:rsidR="00BD57B6" w:rsidRDefault="00BD57B6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>instructor view and automatically reflected in the student view.</w:t>
            </w:r>
          </w:p>
        </w:tc>
        <w:tc>
          <w:tcPr>
            <w:tcW w:w="3870" w:type="dxa"/>
          </w:tcPr>
          <w:p w:rsidR="00BD57B6" w:rsidRPr="00083215" w:rsidRDefault="00083215" w:rsidP="00083215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Pr="0008321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ade will be picked from the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>instructor view and automatically reflected in the student view.</w:t>
            </w:r>
          </w:p>
          <w:p w:rsidR="00083215" w:rsidRDefault="00083215" w:rsidP="00083215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083215" w:rsidRPr="00083215" w:rsidRDefault="00083215" w:rsidP="000832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grade </w:t>
            </w:r>
            <w:r w:rsidRPr="0008321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will be picked from the instructor view and automatically reflected in the student view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980" w:type="dxa"/>
          </w:tcPr>
          <w:p w:rsidR="00BD57B6" w:rsidRDefault="00BD57B6" w:rsidP="000E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D57B6" w:rsidTr="00083215">
        <w:tc>
          <w:tcPr>
            <w:tcW w:w="1615" w:type="dxa"/>
          </w:tcPr>
          <w:p w:rsidR="00BD57B6" w:rsidRDefault="00BD57B6" w:rsidP="004E08C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 3.5.5</w:t>
            </w:r>
          </w:p>
        </w:tc>
        <w:tc>
          <w:tcPr>
            <w:tcW w:w="2790" w:type="dxa"/>
          </w:tcPr>
          <w:p w:rsidR="00BD57B6" w:rsidRDefault="00BD57B6" w:rsidP="00D64A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erifying that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edback that is recorded in the excel sheet will be attached in the student’s view for </w:t>
            </w:r>
            <w:proofErr w:type="gramStart"/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>each and every</w:t>
            </w:r>
            <w:proofErr w:type="gramEnd"/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udent.</w:t>
            </w:r>
          </w:p>
        </w:tc>
        <w:tc>
          <w:tcPr>
            <w:tcW w:w="3870" w:type="dxa"/>
          </w:tcPr>
          <w:p w:rsidR="00BD57B6" w:rsidRPr="00B100B8" w:rsidRDefault="00B100B8" w:rsidP="00B100B8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edback that is recorded in the excel sheet will be attached in the student’s view for </w:t>
            </w:r>
            <w:proofErr w:type="gramStart"/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>each and every</w:t>
            </w:r>
            <w:proofErr w:type="gramEnd"/>
            <w:r w:rsidRPr="0019332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tudent.</w:t>
            </w:r>
          </w:p>
          <w:p w:rsidR="00B100B8" w:rsidRDefault="00B100B8" w:rsidP="00B100B8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Expected output</w:t>
            </w:r>
          </w:p>
          <w:p w:rsidR="00B100B8" w:rsidRPr="00B100B8" w:rsidRDefault="00B100B8" w:rsidP="00B100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he feedback is recorded in excel sheet and it is available in the student page.</w:t>
            </w:r>
            <w:bookmarkStart w:id="1" w:name="_GoBack"/>
            <w:bookmarkEnd w:id="1"/>
          </w:p>
        </w:tc>
        <w:tc>
          <w:tcPr>
            <w:tcW w:w="1980" w:type="dxa"/>
          </w:tcPr>
          <w:p w:rsidR="00BD57B6" w:rsidRDefault="00BD57B6" w:rsidP="000E045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64A8F" w:rsidRDefault="00D64A8F" w:rsidP="00D64A8F">
      <w:pPr>
        <w:rPr>
          <w:rFonts w:ascii="Times New Roman" w:hAnsi="Times New Roman" w:cs="Times New Roman"/>
          <w:sz w:val="24"/>
          <w:szCs w:val="24"/>
        </w:rPr>
      </w:pPr>
    </w:p>
    <w:p w:rsidR="00BA2A9E" w:rsidRPr="00BA2A9E" w:rsidRDefault="00BA2A9E" w:rsidP="00BA2A9E">
      <w:pPr>
        <w:ind w:left="576"/>
        <w:jc w:val="both"/>
        <w:rPr>
          <w:rFonts w:ascii="Times New Roman" w:hAnsi="Times New Roman" w:cs="Times New Roman"/>
        </w:rPr>
      </w:pPr>
      <w:r w:rsidRPr="00BA2A9E">
        <w:rPr>
          <w:rFonts w:ascii="Times New Roman" w:hAnsi="Times New Roman" w:cs="Times New Roman"/>
        </w:rPr>
        <w:tab/>
      </w:r>
    </w:p>
    <w:p w:rsidR="00BA2A9E" w:rsidRDefault="00BA2A9E" w:rsidP="00BA2A9E"/>
    <w:p w:rsidR="00B01FDD" w:rsidRDefault="00B01FDD" w:rsidP="00D64A8F">
      <w:pPr>
        <w:rPr>
          <w:rFonts w:ascii="Times New Roman" w:hAnsi="Times New Roman" w:cs="Times New Roman"/>
          <w:sz w:val="24"/>
          <w:szCs w:val="24"/>
        </w:rPr>
      </w:pPr>
    </w:p>
    <w:sectPr w:rsidR="00B01F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C75EF"/>
    <w:multiLevelType w:val="hybridMultilevel"/>
    <w:tmpl w:val="5C102B7A"/>
    <w:lvl w:ilvl="0" w:tplc="0409000F">
      <w:start w:val="1"/>
      <w:numFmt w:val="decimal"/>
      <w:lvlText w:val="%1."/>
      <w:lvlJc w:val="left"/>
      <w:pPr>
        <w:tabs>
          <w:tab w:val="num" w:pos="1151"/>
        </w:tabs>
        <w:ind w:left="1151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71"/>
        </w:tabs>
        <w:ind w:left="1871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91"/>
        </w:tabs>
        <w:ind w:left="2591" w:hanging="180"/>
      </w:pPr>
    </w:lvl>
    <w:lvl w:ilvl="3" w:tplc="0409000F">
      <w:start w:val="1"/>
      <w:numFmt w:val="decimal"/>
      <w:lvlText w:val="%4."/>
      <w:lvlJc w:val="left"/>
      <w:pPr>
        <w:tabs>
          <w:tab w:val="num" w:pos="3311"/>
        </w:tabs>
        <w:ind w:left="3311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031"/>
        </w:tabs>
        <w:ind w:left="4031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751"/>
        </w:tabs>
        <w:ind w:left="4751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71"/>
        </w:tabs>
        <w:ind w:left="5471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91"/>
        </w:tabs>
        <w:ind w:left="6191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911"/>
        </w:tabs>
        <w:ind w:left="6911" w:hanging="180"/>
      </w:pPr>
    </w:lvl>
  </w:abstractNum>
  <w:abstractNum w:abstractNumId="1" w15:restartNumberingAfterBreak="0">
    <w:nsid w:val="29B40A88"/>
    <w:multiLevelType w:val="hybridMultilevel"/>
    <w:tmpl w:val="54B86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D1CD8"/>
    <w:multiLevelType w:val="hybridMultilevel"/>
    <w:tmpl w:val="80E2C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1C2612"/>
    <w:multiLevelType w:val="hybridMultilevel"/>
    <w:tmpl w:val="6E90F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94EC2"/>
    <w:multiLevelType w:val="multilevel"/>
    <w:tmpl w:val="42AC22A0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5" w15:restartNumberingAfterBreak="0">
    <w:nsid w:val="63061F38"/>
    <w:multiLevelType w:val="hybridMultilevel"/>
    <w:tmpl w:val="BAD8A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7D44B3"/>
    <w:multiLevelType w:val="singleLevel"/>
    <w:tmpl w:val="8CA64480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75644E12"/>
    <w:multiLevelType w:val="hybridMultilevel"/>
    <w:tmpl w:val="A0BA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E52896"/>
    <w:multiLevelType w:val="multilevel"/>
    <w:tmpl w:val="709EC00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8"/>
  </w:num>
  <w:num w:numId="5">
    <w:abstractNumId w:val="6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7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wMTMzNTKxNLQ0tjRR0lEKTi0uzszPAykwrgUA/6W5PiwAAAA="/>
  </w:docVars>
  <w:rsids>
    <w:rsidRoot w:val="00614491"/>
    <w:rsid w:val="000044BA"/>
    <w:rsid w:val="00005711"/>
    <w:rsid w:val="00013D8A"/>
    <w:rsid w:val="000316DA"/>
    <w:rsid w:val="00032070"/>
    <w:rsid w:val="00045B20"/>
    <w:rsid w:val="000472BB"/>
    <w:rsid w:val="000663B7"/>
    <w:rsid w:val="00073092"/>
    <w:rsid w:val="00083215"/>
    <w:rsid w:val="000C4BC3"/>
    <w:rsid w:val="000E045D"/>
    <w:rsid w:val="000E3172"/>
    <w:rsid w:val="00140A1B"/>
    <w:rsid w:val="00160B5D"/>
    <w:rsid w:val="001658A0"/>
    <w:rsid w:val="001859C7"/>
    <w:rsid w:val="001B1180"/>
    <w:rsid w:val="001C209B"/>
    <w:rsid w:val="001E3CD0"/>
    <w:rsid w:val="001F6E59"/>
    <w:rsid w:val="00206A98"/>
    <w:rsid w:val="00215114"/>
    <w:rsid w:val="002550DA"/>
    <w:rsid w:val="002A4BA3"/>
    <w:rsid w:val="002A5A8F"/>
    <w:rsid w:val="002B04E8"/>
    <w:rsid w:val="002D29A7"/>
    <w:rsid w:val="002D3FB6"/>
    <w:rsid w:val="00311357"/>
    <w:rsid w:val="003124DF"/>
    <w:rsid w:val="00377CC2"/>
    <w:rsid w:val="003C301D"/>
    <w:rsid w:val="003D72C6"/>
    <w:rsid w:val="003E352B"/>
    <w:rsid w:val="003F1197"/>
    <w:rsid w:val="00406C51"/>
    <w:rsid w:val="00441FA7"/>
    <w:rsid w:val="004740FA"/>
    <w:rsid w:val="00481782"/>
    <w:rsid w:val="00481D91"/>
    <w:rsid w:val="00484C78"/>
    <w:rsid w:val="00486D13"/>
    <w:rsid w:val="0049502F"/>
    <w:rsid w:val="004B4495"/>
    <w:rsid w:val="004B60C4"/>
    <w:rsid w:val="004E08C3"/>
    <w:rsid w:val="004E4D32"/>
    <w:rsid w:val="004F0777"/>
    <w:rsid w:val="00550DB5"/>
    <w:rsid w:val="00581739"/>
    <w:rsid w:val="005B3564"/>
    <w:rsid w:val="005C21BD"/>
    <w:rsid w:val="005E157A"/>
    <w:rsid w:val="005F0DB6"/>
    <w:rsid w:val="00600600"/>
    <w:rsid w:val="00606B8B"/>
    <w:rsid w:val="00614491"/>
    <w:rsid w:val="006401A9"/>
    <w:rsid w:val="0065730E"/>
    <w:rsid w:val="006B0058"/>
    <w:rsid w:val="006D1246"/>
    <w:rsid w:val="006F1B38"/>
    <w:rsid w:val="006F6347"/>
    <w:rsid w:val="00706BC1"/>
    <w:rsid w:val="00756795"/>
    <w:rsid w:val="007722EB"/>
    <w:rsid w:val="007969DA"/>
    <w:rsid w:val="007A3119"/>
    <w:rsid w:val="007A4316"/>
    <w:rsid w:val="007F1BCC"/>
    <w:rsid w:val="00802C5E"/>
    <w:rsid w:val="0081147C"/>
    <w:rsid w:val="00831A34"/>
    <w:rsid w:val="008444E4"/>
    <w:rsid w:val="008520DC"/>
    <w:rsid w:val="00891AD0"/>
    <w:rsid w:val="008A17D5"/>
    <w:rsid w:val="008B55DC"/>
    <w:rsid w:val="008C2DEE"/>
    <w:rsid w:val="008E7E87"/>
    <w:rsid w:val="00930EE4"/>
    <w:rsid w:val="00930F36"/>
    <w:rsid w:val="009340BB"/>
    <w:rsid w:val="00A0400E"/>
    <w:rsid w:val="00A306A8"/>
    <w:rsid w:val="00A313E9"/>
    <w:rsid w:val="00A9455C"/>
    <w:rsid w:val="00AB1B56"/>
    <w:rsid w:val="00AB6CE9"/>
    <w:rsid w:val="00AC2954"/>
    <w:rsid w:val="00AC4F93"/>
    <w:rsid w:val="00B01FDD"/>
    <w:rsid w:val="00B100B8"/>
    <w:rsid w:val="00B22420"/>
    <w:rsid w:val="00B305D3"/>
    <w:rsid w:val="00B448CF"/>
    <w:rsid w:val="00B53E71"/>
    <w:rsid w:val="00B60C2E"/>
    <w:rsid w:val="00BA2A9E"/>
    <w:rsid w:val="00BC5BC8"/>
    <w:rsid w:val="00BD57B6"/>
    <w:rsid w:val="00BE01B7"/>
    <w:rsid w:val="00BE3FF5"/>
    <w:rsid w:val="00BE4354"/>
    <w:rsid w:val="00C21F1C"/>
    <w:rsid w:val="00C47237"/>
    <w:rsid w:val="00C630D4"/>
    <w:rsid w:val="00C9585D"/>
    <w:rsid w:val="00D27E4D"/>
    <w:rsid w:val="00D64A8F"/>
    <w:rsid w:val="00DB7FB5"/>
    <w:rsid w:val="00E0400A"/>
    <w:rsid w:val="00E050B2"/>
    <w:rsid w:val="00E441FB"/>
    <w:rsid w:val="00E44749"/>
    <w:rsid w:val="00E6514E"/>
    <w:rsid w:val="00E729CE"/>
    <w:rsid w:val="00E84CEB"/>
    <w:rsid w:val="00F05648"/>
    <w:rsid w:val="00F06387"/>
    <w:rsid w:val="00F31A91"/>
    <w:rsid w:val="00F466F3"/>
    <w:rsid w:val="00F86D29"/>
    <w:rsid w:val="00FB7831"/>
    <w:rsid w:val="00FE4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B69EC"/>
  <w15:chartTrackingRefBased/>
  <w15:docId w15:val="{E956DDBE-5DEA-407B-8B53-94B48FC38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7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7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55DC"/>
    <w:pPr>
      <w:ind w:left="720"/>
      <w:contextualSpacing/>
    </w:pPr>
  </w:style>
  <w:style w:type="table" w:styleId="TableGrid">
    <w:name w:val="Table Grid"/>
    <w:basedOn w:val="TableNormal"/>
    <w:uiPriority w:val="39"/>
    <w:rsid w:val="00D64A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17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817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Bullet">
    <w:name w:val="Bullet"/>
    <w:basedOn w:val="Normal"/>
    <w:rsid w:val="00481782"/>
    <w:pPr>
      <w:numPr>
        <w:numId w:val="5"/>
      </w:numPr>
      <w:spacing w:after="0" w:line="240" w:lineRule="auto"/>
    </w:pPr>
    <w:rPr>
      <w:rFonts w:ascii="Times New Roman" w:eastAsia="Times New Roman" w:hAnsi="Times New Roman" w:cs="Times New Roman"/>
      <w:szCs w:val="20"/>
    </w:rPr>
  </w:style>
  <w:style w:type="character" w:customStyle="1" w:styleId="apple-converted-space">
    <w:name w:val="apple-converted-space"/>
    <w:basedOn w:val="DefaultParagraphFont"/>
    <w:rsid w:val="00481782"/>
  </w:style>
  <w:style w:type="paragraph" w:styleId="TOCHeading">
    <w:name w:val="TOC Heading"/>
    <w:basedOn w:val="Heading1"/>
    <w:next w:val="Normal"/>
    <w:uiPriority w:val="39"/>
    <w:unhideWhenUsed/>
    <w:qFormat/>
    <w:rsid w:val="004F077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F077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F077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F077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CCE3EB-1237-4A98-BBA9-2A4488301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7</Pages>
  <Words>1359</Words>
  <Characters>774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garaju,Sunil Kumar</dc:creator>
  <cp:keywords/>
  <dc:description/>
  <cp:lastModifiedBy>Syamprasad Sangaraju</cp:lastModifiedBy>
  <cp:revision>3</cp:revision>
  <dcterms:created xsi:type="dcterms:W3CDTF">2017-07-18T19:42:00Z</dcterms:created>
  <dcterms:modified xsi:type="dcterms:W3CDTF">2017-07-18T20:58:00Z</dcterms:modified>
</cp:coreProperties>
</file>